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2dd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de84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1e7b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15:35Z</dcterms:created>
  <dcterms:modified xsi:type="dcterms:W3CDTF">2022-01-29T19:15:35Z</dcterms:modified>
</cp:coreProperties>
</file>